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600" w:firstRow="0" w:lastRow="0" w:firstColumn="0" w:lastColumn="0" w:noHBand="1" w:noVBand="1"/>
      </w:tblPr>
      <w:tblGrid>
        <w:gridCol w:w="1299"/>
        <w:gridCol w:w="1663"/>
        <w:gridCol w:w="2775"/>
        <w:gridCol w:w="4729"/>
      </w:tblGrid>
      <w:tr w:rsidR="00162103" w:rsidRPr="00AE7E6E" w14:paraId="196B90B2" w14:textId="77777777" w:rsidTr="009E18B5">
        <w:trPr>
          <w:trHeight w:val="1673"/>
        </w:trPr>
        <w:tc>
          <w:tcPr>
            <w:tcW w:w="5940" w:type="dxa"/>
            <w:gridSpan w:val="3"/>
          </w:tcPr>
          <w:bookmarkStart w:id="0" w:name="_GoBack"/>
          <w:bookmarkEnd w:id="0"/>
          <w:p w14:paraId="644123A8" w14:textId="77777777" w:rsidR="00162103" w:rsidRPr="00AE7E6E" w:rsidRDefault="00AD5412" w:rsidP="00162103">
            <w:pPr>
              <w:pStyle w:val="PS"/>
              <w:jc w:val="left"/>
            </w:pPr>
            <w:r w:rsidRPr="00AE7E6E">
              <w:rPr>
                <w:noProof/>
                <w:lang w:bidi="de-DE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79AAADA" wp14:editId="53992757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Gerader Verbinder 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line w14:anchorId="39960F00" id="Gerader Verbinder 3446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" strokecolor="#f2f2f2 [3052]" strokeweight=".25pt"/>
                  </w:pict>
                </mc:Fallback>
              </mc:AlternateContent>
            </w:r>
          </w:p>
        </w:tc>
        <w:tc>
          <w:tcPr>
            <w:tcW w:w="4850" w:type="dxa"/>
            <w:vAlign w:val="center"/>
          </w:tcPr>
          <w:sdt>
            <w:sdtPr>
              <w:rPr>
                <w:szCs w:val="72"/>
                <w:lang w:val="de-DE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AE7E6E" w:rsidRDefault="00162103" w:rsidP="009E18B5">
                <w:pPr>
                  <w:pStyle w:val="Title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de-DE"/>
                  </w:rPr>
                </w:pPr>
                <w:r w:rsidRPr="00AE7E6E">
                  <w:rPr>
                    <w:szCs w:val="72"/>
                    <w:lang w:val="de-DE" w:bidi="de-DE"/>
                  </w:rPr>
                  <w:t xml:space="preserve">Vielen </w:t>
                </w:r>
                <w:r w:rsidRPr="00AE7E6E">
                  <w:rPr>
                    <w:b/>
                    <w:szCs w:val="72"/>
                    <w:u w:val="single"/>
                    <w:lang w:val="de-DE" w:bidi="de-DE"/>
                  </w:rPr>
                  <w:t>Dank</w:t>
                </w:r>
                <w:r w:rsidRPr="00AE7E6E">
                  <w:rPr>
                    <w:szCs w:val="72"/>
                    <w:u w:val="single"/>
                    <w:lang w:val="de-DE" w:bidi="de-DE"/>
                  </w:rPr>
                  <w:t>!</w:t>
                </w:r>
              </w:p>
            </w:sdtContent>
          </w:sdt>
          <w:sdt>
            <w:sdt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AE7E6E" w:rsidRDefault="00162103" w:rsidP="009E18B5">
                <w:r w:rsidRPr="00AE7E6E">
                  <w:rPr>
                    <w:lang w:bidi="de-DE"/>
                  </w:rPr>
                  <w:t xml:space="preserve">Dafür, dass du </w:t>
                </w:r>
                <w:r w:rsidRPr="00AE7E6E">
                  <w:rPr>
                    <w:i/>
                    <w:lang w:bidi="de-DE"/>
                  </w:rPr>
                  <w:t xml:space="preserve">jemand </w:t>
                </w:r>
                <w:r w:rsidRPr="00AE7E6E">
                  <w:rPr>
                    <w:b/>
                    <w:i/>
                    <w:lang w:bidi="de-DE"/>
                  </w:rPr>
                  <w:t>besonderes</w:t>
                </w:r>
                <w:r w:rsidRPr="00AE7E6E">
                  <w:rPr>
                    <w:i/>
                    <w:lang w:bidi="de-DE"/>
                  </w:rPr>
                  <w:t xml:space="preserve"> </w:t>
                </w:r>
                <w:r w:rsidRPr="00A80DB7">
                  <w:rPr>
                    <w:lang w:bidi="de-DE"/>
                  </w:rPr>
                  <w:t>bist</w:t>
                </w:r>
              </w:p>
            </w:sdtContent>
          </w:sdt>
        </w:tc>
      </w:tr>
      <w:tr w:rsidR="00162103" w:rsidRPr="00AE7E6E" w14:paraId="7F393FB1" w14:textId="77777777" w:rsidTr="00C76430">
        <w:trPr>
          <w:trHeight w:val="4347"/>
        </w:trPr>
        <w:tc>
          <w:tcPr>
            <w:tcW w:w="5940" w:type="dxa"/>
            <w:gridSpan w:val="3"/>
          </w:tcPr>
          <w:p w14:paraId="4E9AC2F2" w14:textId="77777777" w:rsidR="00162103" w:rsidRPr="00AE7E6E" w:rsidRDefault="00162103" w:rsidP="00162103">
            <w:pPr>
              <w:pStyle w:val="PS"/>
              <w:jc w:val="left"/>
            </w:pPr>
          </w:p>
        </w:tc>
        <w:tc>
          <w:tcPr>
            <w:tcW w:w="4850" w:type="dxa"/>
          </w:tcPr>
          <w:p w14:paraId="2235A64B" w14:textId="77777777" w:rsidR="00162103" w:rsidRPr="00AE7E6E" w:rsidRDefault="00162103" w:rsidP="00162103">
            <w:pPr>
              <w:pStyle w:val="Title"/>
              <w:rPr>
                <w:sz w:val="32"/>
                <w:lang w:val="de-DE"/>
              </w:rPr>
            </w:pPr>
          </w:p>
        </w:tc>
      </w:tr>
      <w:tr w:rsidR="00162103" w:rsidRPr="00AE7E6E" w14:paraId="7AAC5800" w14:textId="77777777" w:rsidTr="00C76430">
        <w:trPr>
          <w:trHeight w:val="440"/>
        </w:trPr>
        <w:tc>
          <w:tcPr>
            <w:tcW w:w="1345" w:type="dxa"/>
          </w:tcPr>
          <w:p w14:paraId="524D6F32" w14:textId="77777777" w:rsidR="00162103" w:rsidRPr="00AE7E6E" w:rsidRDefault="00162103" w:rsidP="00162103">
            <w:pPr>
              <w:pStyle w:val="PS"/>
              <w:jc w:val="left"/>
            </w:pPr>
          </w:p>
        </w:tc>
        <w:tc>
          <w:tcPr>
            <w:tcW w:w="1710" w:type="dxa"/>
            <w:vAlign w:val="center"/>
          </w:tcPr>
          <w:sdt>
            <w:sdt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AE7E6E" w:rsidRDefault="00162103" w:rsidP="00C76430">
                <w:pPr>
                  <w:pStyle w:val="PS"/>
                  <w:rPr>
                    <w:sz w:val="22"/>
                  </w:rPr>
                </w:pPr>
                <w:r w:rsidRPr="00AE7E6E">
                  <w:rPr>
                    <w:lang w:bidi="de-DE"/>
                  </w:rPr>
                  <w:t>PS. Bis Bald</w:t>
                </w:r>
              </w:p>
            </w:sdtContent>
          </w:sdt>
        </w:tc>
        <w:tc>
          <w:tcPr>
            <w:tcW w:w="2885" w:type="dxa"/>
          </w:tcPr>
          <w:p w14:paraId="14A9EFB9" w14:textId="77777777" w:rsidR="00162103" w:rsidRPr="00AE7E6E" w:rsidRDefault="00162103" w:rsidP="00162103">
            <w:pPr>
              <w:pStyle w:val="PS"/>
              <w:jc w:val="left"/>
            </w:pPr>
          </w:p>
        </w:tc>
        <w:tc>
          <w:tcPr>
            <w:tcW w:w="4850" w:type="dxa"/>
          </w:tcPr>
          <w:p w14:paraId="565E4C92" w14:textId="77777777" w:rsidR="00162103" w:rsidRPr="00AE7E6E" w:rsidRDefault="00162103" w:rsidP="00162103">
            <w:pPr>
              <w:pStyle w:val="Title"/>
              <w:rPr>
                <w:sz w:val="32"/>
                <w:lang w:val="de-DE"/>
              </w:rPr>
            </w:pPr>
          </w:p>
        </w:tc>
      </w:tr>
      <w:tr w:rsidR="004E4CCD" w:rsidRPr="00AE7E6E" w14:paraId="6DEDDB1A" w14:textId="77777777" w:rsidTr="00F26E6D">
        <w:trPr>
          <w:trHeight w:val="2467"/>
        </w:trPr>
        <w:tc>
          <w:tcPr>
            <w:tcW w:w="1345" w:type="dxa"/>
          </w:tcPr>
          <w:p w14:paraId="40B8E578" w14:textId="77777777" w:rsidR="004E4CCD" w:rsidRPr="00AE7E6E" w:rsidRDefault="004E4CCD" w:rsidP="00162103">
            <w:pPr>
              <w:pStyle w:val="PS"/>
              <w:jc w:val="left"/>
            </w:pPr>
          </w:p>
        </w:tc>
        <w:tc>
          <w:tcPr>
            <w:tcW w:w="1710" w:type="dxa"/>
          </w:tcPr>
          <w:p w14:paraId="104814F9" w14:textId="77777777" w:rsidR="004E4CCD" w:rsidRPr="00AE7E6E" w:rsidRDefault="004E4CCD" w:rsidP="00162103">
            <w:pPr>
              <w:pStyle w:val="PS"/>
            </w:pPr>
          </w:p>
        </w:tc>
        <w:tc>
          <w:tcPr>
            <w:tcW w:w="2885" w:type="dxa"/>
          </w:tcPr>
          <w:p w14:paraId="385948E8" w14:textId="77777777" w:rsidR="004E4CCD" w:rsidRPr="00AE7E6E" w:rsidRDefault="004E4CCD" w:rsidP="00162103">
            <w:pPr>
              <w:pStyle w:val="PS"/>
              <w:jc w:val="left"/>
            </w:pPr>
          </w:p>
        </w:tc>
        <w:tc>
          <w:tcPr>
            <w:tcW w:w="4850" w:type="dxa"/>
          </w:tcPr>
          <w:p w14:paraId="544ECBD0" w14:textId="77777777" w:rsidR="004E4CCD" w:rsidRPr="00AE7E6E" w:rsidRDefault="004E4CCD" w:rsidP="00162103">
            <w:pPr>
              <w:pStyle w:val="Title"/>
              <w:rPr>
                <w:sz w:val="32"/>
                <w:lang w:val="de-DE"/>
              </w:rPr>
            </w:pPr>
          </w:p>
        </w:tc>
      </w:tr>
      <w:tr w:rsidR="004E4CCD" w:rsidRPr="00AE7E6E" w14:paraId="69522C79" w14:textId="77777777" w:rsidTr="009E18B5">
        <w:trPr>
          <w:trHeight w:val="1349"/>
        </w:trPr>
        <w:tc>
          <w:tcPr>
            <w:tcW w:w="1345" w:type="dxa"/>
          </w:tcPr>
          <w:p w14:paraId="58FB6DE7" w14:textId="77777777" w:rsidR="004E4CCD" w:rsidRPr="00AE7E6E" w:rsidRDefault="004E4CCD" w:rsidP="00162103">
            <w:pPr>
              <w:pStyle w:val="PS"/>
              <w:jc w:val="left"/>
            </w:pPr>
          </w:p>
        </w:tc>
        <w:tc>
          <w:tcPr>
            <w:tcW w:w="1710" w:type="dxa"/>
          </w:tcPr>
          <w:p w14:paraId="40B421B1" w14:textId="77777777" w:rsidR="004E4CCD" w:rsidRPr="00AE7E6E" w:rsidRDefault="004E4CCD" w:rsidP="00162103">
            <w:pPr>
              <w:pStyle w:val="PS"/>
            </w:pPr>
          </w:p>
        </w:tc>
        <w:tc>
          <w:tcPr>
            <w:tcW w:w="2885" w:type="dxa"/>
          </w:tcPr>
          <w:p w14:paraId="597D56EB" w14:textId="77777777" w:rsidR="004E4CCD" w:rsidRPr="00AE7E6E" w:rsidRDefault="004E4CCD" w:rsidP="00162103">
            <w:pPr>
              <w:pStyle w:val="PS"/>
              <w:jc w:val="left"/>
            </w:pPr>
          </w:p>
        </w:tc>
        <w:tc>
          <w:tcPr>
            <w:tcW w:w="4850" w:type="dxa"/>
            <w:vAlign w:val="center"/>
          </w:tcPr>
          <w:sdt>
            <w:sdtPr>
              <w:rPr>
                <w:szCs w:val="72"/>
                <w:lang w:val="de-DE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AE7E6E" w:rsidRDefault="004E4CCD" w:rsidP="009E18B5">
                <w:pPr>
                  <w:pStyle w:val="Title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de-DE"/>
                  </w:rPr>
                </w:pPr>
                <w:r w:rsidRPr="00AE7E6E">
                  <w:rPr>
                    <w:szCs w:val="72"/>
                    <w:lang w:val="de-DE" w:bidi="de-DE"/>
                  </w:rPr>
                  <w:t xml:space="preserve">Vielen </w:t>
                </w:r>
                <w:r w:rsidRPr="00AE7E6E">
                  <w:rPr>
                    <w:b/>
                    <w:szCs w:val="72"/>
                    <w:u w:val="single"/>
                    <w:lang w:val="de-DE" w:bidi="de-DE"/>
                  </w:rPr>
                  <w:t>Dank</w:t>
                </w:r>
                <w:r w:rsidRPr="00AE7E6E">
                  <w:rPr>
                    <w:szCs w:val="72"/>
                    <w:u w:val="single"/>
                    <w:lang w:val="de-DE" w:bidi="de-DE"/>
                  </w:rPr>
                  <w:t>!</w:t>
                </w:r>
              </w:p>
            </w:sdtContent>
          </w:sdt>
          <w:sdt>
            <w:sdt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AE7E6E" w:rsidRDefault="004E4CCD" w:rsidP="009E18B5">
                <w:r w:rsidRPr="00AE7E6E">
                  <w:rPr>
                    <w:lang w:bidi="de-DE"/>
                  </w:rPr>
                  <w:t xml:space="preserve">Dafür, dass du </w:t>
                </w:r>
                <w:r w:rsidRPr="00AE7E6E">
                  <w:rPr>
                    <w:i/>
                    <w:lang w:bidi="de-DE"/>
                  </w:rPr>
                  <w:t xml:space="preserve">jemand </w:t>
                </w:r>
                <w:r w:rsidRPr="00AE7E6E">
                  <w:rPr>
                    <w:b/>
                    <w:i/>
                    <w:lang w:bidi="de-DE"/>
                  </w:rPr>
                  <w:t>besonderes</w:t>
                </w:r>
                <w:r w:rsidRPr="00AE7E6E">
                  <w:rPr>
                    <w:i/>
                    <w:lang w:bidi="de-DE"/>
                  </w:rPr>
                  <w:t xml:space="preserve"> </w:t>
                </w:r>
                <w:r w:rsidRPr="00A80DB7">
                  <w:rPr>
                    <w:lang w:bidi="de-DE"/>
                  </w:rPr>
                  <w:t>bist</w:t>
                </w:r>
              </w:p>
            </w:sdtContent>
          </w:sdt>
        </w:tc>
      </w:tr>
      <w:tr w:rsidR="004E4CCD" w:rsidRPr="00AE7E6E" w14:paraId="53DE36EB" w14:textId="77777777" w:rsidTr="00F26E6D">
        <w:trPr>
          <w:trHeight w:val="4307"/>
        </w:trPr>
        <w:tc>
          <w:tcPr>
            <w:tcW w:w="1345" w:type="dxa"/>
          </w:tcPr>
          <w:p w14:paraId="10810177" w14:textId="77777777" w:rsidR="004E4CCD" w:rsidRPr="00AE7E6E" w:rsidRDefault="004E4CCD" w:rsidP="00162103">
            <w:pPr>
              <w:pStyle w:val="PS"/>
              <w:jc w:val="left"/>
            </w:pPr>
          </w:p>
        </w:tc>
        <w:tc>
          <w:tcPr>
            <w:tcW w:w="1710" w:type="dxa"/>
          </w:tcPr>
          <w:p w14:paraId="4021EE19" w14:textId="77777777" w:rsidR="004E4CCD" w:rsidRPr="00AE7E6E" w:rsidRDefault="004E4CCD" w:rsidP="00162103">
            <w:pPr>
              <w:pStyle w:val="PS"/>
            </w:pPr>
          </w:p>
        </w:tc>
        <w:tc>
          <w:tcPr>
            <w:tcW w:w="2885" w:type="dxa"/>
          </w:tcPr>
          <w:p w14:paraId="70B813F0" w14:textId="77777777" w:rsidR="004E4CCD" w:rsidRPr="00AE7E6E" w:rsidRDefault="004E4CCD" w:rsidP="00162103">
            <w:pPr>
              <w:pStyle w:val="PS"/>
              <w:jc w:val="left"/>
            </w:pPr>
          </w:p>
        </w:tc>
        <w:tc>
          <w:tcPr>
            <w:tcW w:w="4850" w:type="dxa"/>
          </w:tcPr>
          <w:p w14:paraId="60E1DCBD" w14:textId="77777777" w:rsidR="004E4CCD" w:rsidRPr="00AE7E6E" w:rsidRDefault="004E4CCD" w:rsidP="004E4CCD">
            <w:pPr>
              <w:pStyle w:val="Title"/>
              <w:rPr>
                <w:sz w:val="32"/>
                <w:lang w:val="de-DE"/>
              </w:rPr>
            </w:pPr>
          </w:p>
        </w:tc>
      </w:tr>
      <w:tr w:rsidR="004E4CCD" w:rsidRPr="00AE7E6E" w14:paraId="1524BF86" w14:textId="77777777" w:rsidTr="00C76430">
        <w:trPr>
          <w:trHeight w:val="270"/>
        </w:trPr>
        <w:tc>
          <w:tcPr>
            <w:tcW w:w="1345" w:type="dxa"/>
          </w:tcPr>
          <w:p w14:paraId="0EEDC3AB" w14:textId="77777777" w:rsidR="004E4CCD" w:rsidRPr="00AE7E6E" w:rsidRDefault="004E4CCD" w:rsidP="00162103">
            <w:pPr>
              <w:pStyle w:val="PS"/>
              <w:jc w:val="left"/>
            </w:pPr>
          </w:p>
        </w:tc>
        <w:tc>
          <w:tcPr>
            <w:tcW w:w="1710" w:type="dxa"/>
            <w:vAlign w:val="center"/>
          </w:tcPr>
          <w:sdt>
            <w:sdt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AE7E6E" w:rsidRDefault="00231C3C" w:rsidP="00C76430">
                <w:pPr>
                  <w:pStyle w:val="PS"/>
                  <w:rPr>
                    <w:sz w:val="22"/>
                  </w:rPr>
                </w:pPr>
                <w:r w:rsidRPr="00AE7E6E">
                  <w:rPr>
                    <w:lang w:bidi="de-DE"/>
                  </w:rPr>
                  <w:t>PS. Bis Bald</w:t>
                </w:r>
              </w:p>
            </w:sdtContent>
          </w:sdt>
        </w:tc>
        <w:tc>
          <w:tcPr>
            <w:tcW w:w="2885" w:type="dxa"/>
          </w:tcPr>
          <w:p w14:paraId="692EE86C" w14:textId="77777777" w:rsidR="004E4CCD" w:rsidRPr="00AE7E6E" w:rsidRDefault="004E4CCD" w:rsidP="00162103">
            <w:pPr>
              <w:pStyle w:val="PS"/>
              <w:jc w:val="left"/>
              <w:rPr>
                <w:szCs w:val="18"/>
              </w:rPr>
            </w:pPr>
          </w:p>
        </w:tc>
        <w:tc>
          <w:tcPr>
            <w:tcW w:w="4850" w:type="dxa"/>
          </w:tcPr>
          <w:p w14:paraId="47975F03" w14:textId="77777777" w:rsidR="004E4CCD" w:rsidRPr="00AE7E6E" w:rsidRDefault="004E4CCD" w:rsidP="004E4CCD">
            <w:pPr>
              <w:pStyle w:val="Title"/>
              <w:rPr>
                <w:sz w:val="18"/>
                <w:szCs w:val="18"/>
                <w:lang w:val="de-DE"/>
              </w:rPr>
            </w:pPr>
          </w:p>
        </w:tc>
      </w:tr>
    </w:tbl>
    <w:p w14:paraId="3DD42B75" w14:textId="77777777" w:rsidR="004E5BE9" w:rsidRPr="00AE7E6E" w:rsidRDefault="006476B4" w:rsidP="00162103">
      <w:pPr>
        <w:pStyle w:val="PS"/>
        <w:jc w:val="left"/>
      </w:pPr>
      <w:r w:rsidRPr="00AE7E6E">
        <w:rPr>
          <w:noProof/>
          <w:lang w:bidi="de-D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18FD0031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Gerader Verbinder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line w14:anchorId="675CE22B" id="Gerader Verbinder 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" strokecolor="#f2f2f2 [3052]" strokeweight=".25pt"/>
            </w:pict>
          </mc:Fallback>
        </mc:AlternateContent>
      </w:r>
    </w:p>
    <w:p w14:paraId="0F93EEB0" w14:textId="77777777" w:rsidR="005E3AB3" w:rsidRPr="00AE7E6E" w:rsidRDefault="005E3AB3" w:rsidP="005E3AB3">
      <w:pPr>
        <w:rPr>
          <w:sz w:val="2"/>
        </w:rPr>
        <w:sectPr w:rsidR="005E3AB3" w:rsidRPr="00AE7E6E" w:rsidSect="00D70291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AE7E6E" w14:paraId="4B6BFFD4" w14:textId="77777777" w:rsidTr="00C76430">
        <w:trPr>
          <w:trHeight w:val="1061"/>
        </w:trPr>
        <w:tc>
          <w:tcPr>
            <w:tcW w:w="6210" w:type="dxa"/>
          </w:tcPr>
          <w:p w14:paraId="39389ED8" w14:textId="77777777" w:rsidR="00231C3C" w:rsidRPr="00AE7E6E" w:rsidRDefault="00283CBE" w:rsidP="00231C3C">
            <w:pPr>
              <w:pStyle w:val="NoSpacing"/>
              <w:jc w:val="center"/>
              <w:rPr>
                <w:sz w:val="12"/>
              </w:rPr>
            </w:pPr>
            <w:r w:rsidRPr="00AE7E6E">
              <w:rPr>
                <w:noProof/>
                <w:sz w:val="12"/>
                <w:szCs w:val="12"/>
                <w:lang w:bidi="de-DE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Gerader Verbinder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line w14:anchorId="7B486E5E" id="Gerader Verbinder 344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AE7E6E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</w:tr>
      <w:tr w:rsidR="00231C3C" w:rsidRPr="00AE7E6E" w14:paraId="0F3F3FC6" w14:textId="77777777" w:rsidTr="00F26E6D">
        <w:trPr>
          <w:trHeight w:val="2344"/>
        </w:trPr>
        <w:tc>
          <w:tcPr>
            <w:tcW w:w="6210" w:type="dxa"/>
          </w:tcPr>
          <w:p w14:paraId="094254AA" w14:textId="77777777" w:rsidR="00231C3C" w:rsidRPr="00AE7E6E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AE7E6E" w:rsidRDefault="00C76430" w:rsidP="00C76430">
                <w:pPr>
                  <w:pStyle w:val="Nachricht"/>
                  <w:ind w:left="1231" w:right="1321"/>
                  <w:rPr>
                    <w:sz w:val="28"/>
                  </w:rPr>
                </w:pPr>
                <w:r w:rsidRPr="00AE7E6E">
                  <w:rPr>
                    <w:lang w:bidi="de-DE"/>
                  </w:rPr>
                  <w:t xml:space="preserve">Um direkt zu beginnen, tippen sie auf einen beliebigen Platzhaltertext. </w:t>
                </w:r>
                <w:r w:rsidRPr="00AE7E6E">
                  <w:rPr>
                    <w:lang w:bidi="de-DE"/>
                  </w:rPr>
                  <w:br/>
                  <w:t>(wie diesen),..</w:t>
                </w:r>
              </w:p>
            </w:sdtContent>
          </w:sdt>
          <w:p w14:paraId="0DE7C362" w14:textId="77777777" w:rsidR="00231C3C" w:rsidRPr="00AE7E6E" w:rsidRDefault="00231C3C" w:rsidP="00C76430">
            <w:pPr>
              <w:pStyle w:val="NoSpacing"/>
              <w:jc w:val="center"/>
              <w:rPr>
                <w:sz w:val="12"/>
              </w:rPr>
            </w:pPr>
          </w:p>
        </w:tc>
      </w:tr>
      <w:tr w:rsidR="00231C3C" w:rsidRPr="00AE7E6E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AE7E6E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AE7E6E" w:rsidRDefault="00C76430" w:rsidP="009E18B5">
                <w:pPr>
                  <w:pStyle w:val="Nachricht"/>
                  <w:ind w:left="1156" w:right="1048"/>
                  <w:rPr>
                    <w:rFonts w:cstheme="minorBidi"/>
                    <w:sz w:val="28"/>
                    <w:szCs w:val="22"/>
                  </w:rPr>
                </w:pPr>
                <w:r w:rsidRPr="00AE7E6E">
                  <w:rPr>
                    <w:lang w:bidi="de-DE"/>
                  </w:rPr>
                  <w:t>und beginnen Sie mit der Eingabe, um ihn durch Ihren eigenen Text zu ersetzen.</w:t>
                </w:r>
              </w:p>
            </w:sdtContent>
          </w:sdt>
          <w:p w14:paraId="50ECCD66" w14:textId="77777777" w:rsidR="00231C3C" w:rsidRPr="00AE7E6E" w:rsidRDefault="00231C3C" w:rsidP="00C76430">
            <w:pPr>
              <w:pStyle w:val="NoSpacing"/>
              <w:jc w:val="center"/>
              <w:rPr>
                <w:sz w:val="12"/>
              </w:rPr>
            </w:pPr>
          </w:p>
        </w:tc>
      </w:tr>
      <w:tr w:rsidR="00231C3C" w:rsidRPr="00AE7E6E" w14:paraId="23B37347" w14:textId="77777777" w:rsidTr="00C76430">
        <w:trPr>
          <w:trHeight w:val="3077"/>
        </w:trPr>
        <w:tc>
          <w:tcPr>
            <w:tcW w:w="6210" w:type="dxa"/>
          </w:tcPr>
          <w:p w14:paraId="757F4668" w14:textId="77777777" w:rsidR="00231C3C" w:rsidRPr="00AE7E6E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AE7E6E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</w:tr>
      <w:tr w:rsidR="00231C3C" w:rsidRPr="00AE7E6E" w14:paraId="101DD5B6" w14:textId="77777777" w:rsidTr="00F26E6D">
        <w:trPr>
          <w:trHeight w:val="2146"/>
        </w:trPr>
        <w:tc>
          <w:tcPr>
            <w:tcW w:w="6210" w:type="dxa"/>
          </w:tcPr>
          <w:p w14:paraId="365A4382" w14:textId="77777777" w:rsidR="00231C3C" w:rsidRPr="00AE7E6E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AE7E6E" w:rsidRDefault="00C76430" w:rsidP="00C76430">
                <w:pPr>
                  <w:pStyle w:val="Nachricht"/>
                  <w:ind w:left="1065" w:right="1230"/>
                  <w:rPr>
                    <w:rFonts w:cstheme="minorBidi"/>
                    <w:sz w:val="28"/>
                    <w:szCs w:val="22"/>
                  </w:rPr>
                </w:pPr>
                <w:r w:rsidRPr="00AE7E6E">
                  <w:rPr>
                    <w:lang w:bidi="de-DE"/>
                  </w:rPr>
                  <w:t xml:space="preserve">Um direkt zu beginnen, tippen sie auf einen beliebigen Platzhaltertext. </w:t>
                </w:r>
                <w:r w:rsidRPr="00AE7E6E">
                  <w:rPr>
                    <w:lang w:bidi="de-DE"/>
                  </w:rPr>
                  <w:br/>
                  <w:t>(wie diesen),..</w:t>
                </w:r>
              </w:p>
            </w:sdtContent>
          </w:sdt>
        </w:tc>
      </w:tr>
      <w:tr w:rsidR="00231C3C" w:rsidRPr="00AE7E6E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AE7E6E" w:rsidRDefault="00231C3C" w:rsidP="00231C3C">
            <w:pPr>
              <w:pStyle w:val="NoSpacing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AE7E6E" w:rsidRDefault="00C76430" w:rsidP="00C76430">
                <w:pPr>
                  <w:pStyle w:val="Nachricht"/>
                  <w:ind w:left="1245" w:right="1140"/>
                  <w:rPr>
                    <w:rFonts w:cstheme="minorBidi"/>
                    <w:sz w:val="28"/>
                    <w:szCs w:val="22"/>
                  </w:rPr>
                </w:pPr>
                <w:r w:rsidRPr="00AE7E6E">
                  <w:rPr>
                    <w:lang w:bidi="de-DE"/>
                  </w:rPr>
                  <w:t>und beginnen Sie mit der Eingabe, um ihn durch Ihren eigenen Text zu ersetzen.</w:t>
                </w:r>
              </w:p>
            </w:sdtContent>
          </w:sdt>
        </w:tc>
      </w:tr>
    </w:tbl>
    <w:p w14:paraId="5C5A19BF" w14:textId="77777777" w:rsidR="001467EC" w:rsidRPr="00AE7E6E" w:rsidRDefault="009E18B5" w:rsidP="004E05BF">
      <w:pPr>
        <w:pStyle w:val="NoSpacing"/>
        <w:rPr>
          <w:sz w:val="12"/>
        </w:rPr>
      </w:pPr>
      <w:r w:rsidRPr="00AE7E6E">
        <w:rPr>
          <w:noProof/>
          <w:sz w:val="12"/>
          <w:szCs w:val="12"/>
          <w:lang w:bidi="de-D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Gerader Verbinder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line w14:anchorId="5C34AD19" id="Gerader Verbinder 279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" strokecolor="#f2f2f2 [3052]" strokeweight=".25pt">
                <w10:wrap anchorx="margin"/>
              </v:line>
            </w:pict>
          </mc:Fallback>
        </mc:AlternateContent>
      </w:r>
      <w:r w:rsidR="00AD5412" w:rsidRPr="00AE7E6E">
        <w:rPr>
          <w:noProof/>
          <w:sz w:val="12"/>
          <w:szCs w:val="12"/>
          <w:lang w:bidi="de-D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Gerader Verbinder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ex="http://schemas.microsoft.com/office/word/2018/wordml/cex" xmlns:w16="http://schemas.microsoft.com/office/word/2018/wordml">
            <w:pict>
              <v:line w14:anchorId="2DD5F432" id="Gerader Verbinder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" strokecolor="#f2f2f2 [3052]" strokeweight=".25pt"/>
            </w:pict>
          </mc:Fallback>
        </mc:AlternateContent>
      </w:r>
    </w:p>
    <w:sectPr w:rsidR="001467EC" w:rsidRPr="00AE7E6E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7C4BAB" w14:textId="77777777" w:rsidR="009E4BF0" w:rsidRDefault="009E4BF0" w:rsidP="002E2A06">
      <w:r>
        <w:separator/>
      </w:r>
    </w:p>
  </w:endnote>
  <w:endnote w:type="continuationSeparator" w:id="0">
    <w:p w14:paraId="2E2FB693" w14:textId="77777777" w:rsidR="009E4BF0" w:rsidRDefault="009E4BF0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876A7" w14:textId="77777777" w:rsidR="00063DE3" w:rsidRDefault="009E18B5" w:rsidP="002E2A06">
    <w:pPr>
      <w:pStyle w:val="Footer"/>
    </w:pPr>
    <w:r w:rsidRPr="00063DE3">
      <w:rPr>
        <w:noProof/>
        <w:lang w:bidi="de-DE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anchorId="5AACCDFF" wp14:editId="32679744">
              <wp:simplePos x="0" y="0"/>
              <wp:positionH relativeFrom="column">
                <wp:posOffset>1139825</wp:posOffset>
              </wp:positionH>
              <wp:positionV relativeFrom="paragraph">
                <wp:posOffset>-1086485</wp:posOffset>
              </wp:positionV>
              <wp:extent cx="607695" cy="590550"/>
              <wp:effectExtent l="0" t="0" r="1905" b="0"/>
              <wp:wrapNone/>
              <wp:docPr id="3431" name="Gruppe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3432" name="Grafik 1103" descr="Bildrahmen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33" name="Gruppe 343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3434" name="Freihandform: Form 3434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5" name="Freihandform: Form 3435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6" name="Freihandform: Form 3436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3B93C949" id="Gruppe 1128" o:spid="_x0000_s1026" style="position:absolute;margin-left:89.75pt;margin-top:-85.55pt;width:47.85pt;height:46.5pt;z-index:251681792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1103" o:spid="_x0000_s1027" type="#_x0000_t75" alt="Bildrahmen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<v:imagedata r:id="rId3" o:title="Bildrahmen"/>
              </v:shape>
              <v:group id="Gruppe 343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<v:shape id="Freihandform: Form 3434" o:spid="_x0000_s1029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Freihandform: Form 3435" o:spid="_x0000_s1030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Freihandform: Form 3436" o:spid="_x0000_s1031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C76430" w:rsidRPr="00063DE3">
      <w:rPr>
        <w:noProof/>
        <w:lang w:bidi="de-DE"/>
      </w:rPr>
      <w:drawing>
        <wp:anchor distT="0" distB="0" distL="114300" distR="114300" simplePos="0" relativeHeight="251682816" behindDoc="0" locked="0" layoutInCell="1" allowOverlap="1" wp14:anchorId="4B22C732" wp14:editId="1040AB8C">
          <wp:simplePos x="0" y="0"/>
          <wp:positionH relativeFrom="column">
            <wp:posOffset>686435</wp:posOffset>
          </wp:positionH>
          <wp:positionV relativeFrom="paragraph">
            <wp:posOffset>-378362</wp:posOffset>
          </wp:positionV>
          <wp:extent cx="1487805" cy="323215"/>
          <wp:effectExtent l="0" t="0" r="0" b="635"/>
          <wp:wrapNone/>
          <wp:docPr id="65" name="Grafik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fik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6E75" w:rsidRPr="006A6E75">
      <w:rPr>
        <w:noProof/>
        <w:lang w:bidi="de-DE"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1C01E04B" wp14:editId="0F066D33">
              <wp:simplePos x="0" y="0"/>
              <wp:positionH relativeFrom="column">
                <wp:posOffset>4819015</wp:posOffset>
              </wp:positionH>
              <wp:positionV relativeFrom="paragraph">
                <wp:posOffset>-1459865</wp:posOffset>
              </wp:positionV>
              <wp:extent cx="155575" cy="149860"/>
              <wp:effectExtent l="19050" t="19050" r="0" b="2540"/>
              <wp:wrapNone/>
              <wp:docPr id="4" name="Freihandform: Form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75" cy="149860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shape w14:anchorId="59B4476D" id="Freihandform: Form 5" o:spid="_x0000_s1026" style="position:absolute;margin-left:379.45pt;margin-top:-114.95pt;width:12.25pt;height:11.8pt;rotation:15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de-DE"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0497E9BD" wp14:editId="52EEB194">
              <wp:simplePos x="0" y="0"/>
              <wp:positionH relativeFrom="column">
                <wp:posOffset>5593715</wp:posOffset>
              </wp:positionH>
              <wp:positionV relativeFrom="paragraph">
                <wp:posOffset>-1502521</wp:posOffset>
              </wp:positionV>
              <wp:extent cx="185420" cy="151765"/>
              <wp:effectExtent l="0" t="19050" r="5080" b="19685"/>
              <wp:wrapNone/>
              <wp:docPr id="3" name="Freihandform: Form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20" cy="151765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shape w14:anchorId="71870680" id="Freihandform: Form 4" o:spid="_x0000_s1026" style="position:absolute;margin-left:440.45pt;margin-top:-118.3pt;width:14.6pt;height:11.95pt;rotation:15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de-DE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A1F6444" wp14:editId="115654F4">
              <wp:simplePos x="0" y="0"/>
              <wp:positionH relativeFrom="column">
                <wp:posOffset>5051237</wp:posOffset>
              </wp:positionH>
              <wp:positionV relativeFrom="paragraph">
                <wp:posOffset>-1347028</wp:posOffset>
              </wp:positionV>
              <wp:extent cx="624678" cy="1102945"/>
              <wp:effectExtent l="19050" t="0" r="42545" b="2540"/>
              <wp:wrapNone/>
              <wp:docPr id="3371" name="Gruppe 337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678" cy="1102945"/>
                        <a:chOff x="1425581" y="2613732"/>
                        <a:chExt cx="972072" cy="1716096"/>
                      </a:xfrm>
                    </wpg:grpSpPr>
                    <wps:wsp>
                      <wps:cNvPr id="3374" name="Freihandform: Form 3374"/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5" name="Freihandform: Form 3375"/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6" name="Freihandform: Form 3376"/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7" name="Freihandform: Form 3377"/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8" name="Freihandform: Form 3378"/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9" name="Freihandform: Form 3379"/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80" name="Freihandform: Form 3380"/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2D9B10AE" id="Gruppe 3371" o:spid="_x0000_s1026" style="position:absolute;margin-left:397.75pt;margin-top:-106.05pt;width:49.2pt;height:86.85pt;rotation:-350171fd;z-index:251666432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">
              <v:shape id="Freihandform: Form 3374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Freihandform: Form 3375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Freihandform: Form 3376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Freihandform: Form 3377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Freihandform: Form 3378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Freihandform: Form 3379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Freihandform: Form 3380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de-DE"/>
      </w:rPr>
      <w:drawing>
        <wp:anchor distT="0" distB="0" distL="114300" distR="114300" simplePos="0" relativeHeight="251703296" behindDoc="0" locked="0" layoutInCell="1" allowOverlap="1" wp14:anchorId="3805DCB9" wp14:editId="53F17501">
          <wp:simplePos x="0" y="0"/>
          <wp:positionH relativeFrom="column">
            <wp:posOffset>4789805</wp:posOffset>
          </wp:positionH>
          <wp:positionV relativeFrom="paragraph">
            <wp:posOffset>-1516052</wp:posOffset>
          </wp:positionV>
          <wp:extent cx="1052830" cy="1631315"/>
          <wp:effectExtent l="0" t="0" r="0" b="6985"/>
          <wp:wrapNone/>
          <wp:docPr id="66" name="Bild 6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1052830" cy="1631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de-DE"/>
      </w:rPr>
      <w:drawing>
        <wp:anchor distT="0" distB="0" distL="114300" distR="114300" simplePos="0" relativeHeight="251686912" behindDoc="0" locked="0" layoutInCell="1" allowOverlap="1" wp14:anchorId="7122925C" wp14:editId="5655BBF2">
          <wp:simplePos x="0" y="0"/>
          <wp:positionH relativeFrom="column">
            <wp:posOffset>4650740</wp:posOffset>
          </wp:positionH>
          <wp:positionV relativeFrom="paragraph">
            <wp:posOffset>-2410908</wp:posOffset>
          </wp:positionV>
          <wp:extent cx="1511300" cy="861060"/>
          <wp:effectExtent l="0" t="0" r="0" b="0"/>
          <wp:wrapNone/>
          <wp:docPr id="67" name="Bild 6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300" cy="861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de-DE"/>
      </w:rPr>
      <mc:AlternateContent>
        <mc:Choice Requires="wpg">
          <w:drawing>
            <wp:anchor distT="0" distB="0" distL="114300" distR="114300" simplePos="0" relativeHeight="251623423" behindDoc="0" locked="0" layoutInCell="1" allowOverlap="1" wp14:anchorId="32181BBD" wp14:editId="61ECFFEB">
              <wp:simplePos x="0" y="0"/>
              <wp:positionH relativeFrom="column">
                <wp:posOffset>4628515</wp:posOffset>
              </wp:positionH>
              <wp:positionV relativeFrom="paragraph">
                <wp:posOffset>-2377440</wp:posOffset>
              </wp:positionV>
              <wp:extent cx="1519130" cy="856872"/>
              <wp:effectExtent l="0" t="0" r="24130" b="635"/>
              <wp:wrapNone/>
              <wp:docPr id="2789" name="Gruppe 278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1731" name="Freihandform: Form 1730">
                        <a:extLst>
                          <a:ext uri="{FF2B5EF4-FFF2-40B4-BE49-F238E27FC236}">
                            <a16:creationId xmlns:a16="http://schemas.microsoft.com/office/drawing/2014/main" id="{D3381B9D-0E5A-4CB9-87FA-42E2D38A48BC}"/>
                          </a:ext>
                        </a:extLst>
                      </wps:cNvPr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3" name="Freihandform: Form 1742">
                        <a:extLst>
                          <a:ext uri="{FF2B5EF4-FFF2-40B4-BE49-F238E27FC236}">
                            <a16:creationId xmlns:a16="http://schemas.microsoft.com/office/drawing/2014/main" id="{04B7FA77-92DD-4CE9-9907-3619875D7E5A}"/>
                          </a:ext>
                        </a:extLst>
                      </wps:cNvPr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1" name="Freihandform: Form 1720">
                        <a:extLst>
                          <a:ext uri="{FF2B5EF4-FFF2-40B4-BE49-F238E27FC236}">
                            <a16:creationId xmlns:a16="http://schemas.microsoft.com/office/drawing/2014/main" id="{530C8007-C43D-4EF6-84E4-083F82F8DCF2}"/>
                          </a:ext>
                        </a:extLst>
                      </wps:cNvPr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5" name="Freihandform: Form 1724">
                        <a:extLst>
                          <a:ext uri="{FF2B5EF4-FFF2-40B4-BE49-F238E27FC236}">
                            <a16:creationId xmlns:a16="http://schemas.microsoft.com/office/drawing/2014/main" id="{B211E340-8C8E-4A5E-BBE0-A46BD06BAA5A}"/>
                          </a:ext>
                        </a:extLst>
                      </wps:cNvPr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8" name="Freihandform: Form 1727">
                        <a:extLst>
                          <a:ext uri="{FF2B5EF4-FFF2-40B4-BE49-F238E27FC236}">
                            <a16:creationId xmlns:a16="http://schemas.microsoft.com/office/drawing/2014/main" id="{846C21B2-12EC-4EFF-A7D3-3CFFBDF75778}"/>
                          </a:ext>
                        </a:extLst>
                      </wps:cNvPr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4" name="Freihandform: Form 1733">
                        <a:extLst>
                          <a:ext uri="{FF2B5EF4-FFF2-40B4-BE49-F238E27FC236}">
                            <a16:creationId xmlns:a16="http://schemas.microsoft.com/office/drawing/2014/main" id="{95D58B71-D764-496B-BD59-58A154F1103A}"/>
                          </a:ext>
                        </a:extLst>
                      </wps:cNvPr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7" name="Freihandform: Form 1736">
                        <a:extLst>
                          <a:ext uri="{FF2B5EF4-FFF2-40B4-BE49-F238E27FC236}">
                            <a16:creationId xmlns:a16="http://schemas.microsoft.com/office/drawing/2014/main" id="{07B217BD-98CE-4238-9175-8CD8950480EB}"/>
                          </a:ext>
                        </a:extLst>
                      </wps:cNvPr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0" name="Freihandform: Form 1739">
                        <a:extLst>
                          <a:ext uri="{FF2B5EF4-FFF2-40B4-BE49-F238E27FC236}">
                            <a16:creationId xmlns:a16="http://schemas.microsoft.com/office/drawing/2014/main" id="{615D3414-A4EC-4C4E-BCAB-FA6455CD0076}"/>
                          </a:ext>
                        </a:extLst>
                      </wps:cNvPr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9" name="Freihandform: Form 1748">
                        <a:extLst>
                          <a:ext uri="{FF2B5EF4-FFF2-40B4-BE49-F238E27FC236}">
                            <a16:creationId xmlns:a16="http://schemas.microsoft.com/office/drawing/2014/main" id="{BE8AA0E1-C810-4820-88D7-ABB8FD09068E}"/>
                          </a:ext>
                        </a:extLst>
                      </wps:cNvPr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2" name="Freihandform: Form 1751">
                        <a:extLst>
                          <a:ext uri="{FF2B5EF4-FFF2-40B4-BE49-F238E27FC236}">
                            <a16:creationId xmlns:a16="http://schemas.microsoft.com/office/drawing/2014/main" id="{AB29B719-9EB7-4936-AC64-18626B4C252B}"/>
                          </a:ext>
                        </a:extLst>
                      </wps:cNvPr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6" name="Freihandform: Form 1755">
                        <a:extLst>
                          <a:ext uri="{FF2B5EF4-FFF2-40B4-BE49-F238E27FC236}">
                            <a16:creationId xmlns:a16="http://schemas.microsoft.com/office/drawing/2014/main" id="{48A4089D-D60B-40A5-B480-8AC0C203D6B8}"/>
                          </a:ext>
                        </a:extLst>
                      </wps:cNvPr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2D523A4D" id="Gruppe 2789" o:spid="_x0000_s1026" style="position:absolute;margin-left:364.45pt;margin-top:-187.2pt;width:119.6pt;height:67.45pt;z-index:251623423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">
              <v:shape id="Freihandform: Form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Freihandform: Form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Freihandform: Form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Freihandform: Form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Freihandform: Form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Freihandform: Form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Freihandform: Form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reihandform: Form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reihandform: Form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Freihandform: Form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Freihandform: Form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5F07FA">
      <w:rPr>
        <w:noProof/>
        <w:lang w:bidi="de-DE"/>
      </w:rPr>
      <w:drawing>
        <wp:anchor distT="0" distB="0" distL="114300" distR="114300" simplePos="0" relativeHeight="251617273" behindDoc="0" locked="0" layoutInCell="1" allowOverlap="1" wp14:anchorId="5C22C78A" wp14:editId="3D4DEBEC">
          <wp:simplePos x="0" y="0"/>
          <wp:positionH relativeFrom="column">
            <wp:posOffset>3609975</wp:posOffset>
          </wp:positionH>
          <wp:positionV relativeFrom="paragraph">
            <wp:posOffset>-4206240</wp:posOffset>
          </wp:positionV>
          <wp:extent cx="3507105" cy="4731385"/>
          <wp:effectExtent l="0" t="0" r="0" b="0"/>
          <wp:wrapNone/>
          <wp:docPr id="68" name="Grafik 17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68" name="Grafik 1763"/>
                  <pic:cNvPicPr>
                    <a:picLocks noChangeAspect="1"/>
                  </pic:cNvPicPr>
                </pic:nvPicPr>
                <pic:blipFill>
                  <a:blip r:embed="rId8">
                    <a:extLst>
                      <a:ext uri="{96DAC541-7B7A-43D3-8B79-37D633B846F1}">
                        <asvg:svgBlip xmlns:asvg="http://schemas.microsoft.com/office/drawing/2016/SVG/main" r:embed="rId9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4D9E" w14:textId="77777777" w:rsidR="004E5BE9" w:rsidRDefault="002E7984" w:rsidP="002E2A06">
    <w:pPr>
      <w:pStyle w:val="Footer"/>
    </w:pPr>
    <w:r>
      <w:rPr>
        <w:noProof/>
        <w:lang w:bidi="de-DE"/>
      </w:rPr>
      <w:drawing>
        <wp:anchor distT="0" distB="0" distL="114300" distR="114300" simplePos="0" relativeHeight="251695104" behindDoc="1" locked="0" layoutInCell="1" allowOverlap="1" wp14:anchorId="15CF6F75" wp14:editId="51F39C17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Bild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de-DE"/>
      </w:rPr>
      <w:drawing>
        <wp:anchor distT="0" distB="0" distL="114300" distR="114300" simplePos="0" relativeHeight="251656192" behindDoc="0" locked="0" layoutInCell="1" allowOverlap="1" wp14:anchorId="09B80E3A" wp14:editId="750681D0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Grafik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Grafik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de-DE"/>
      </w:rPr>
      <w:drawing>
        <wp:anchor distT="0" distB="0" distL="114300" distR="114300" simplePos="0" relativeHeight="251657216" behindDoc="0" locked="0" layoutInCell="1" allowOverlap="1" wp14:anchorId="15AEF1FD" wp14:editId="73864043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Grafik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Grafik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de-DE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05C43E1" wp14:editId="6EA4B3D3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Gruppe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Freihandform: Form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Freihandform: Form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5E504F8B" id="Gruppe 3356" o:spid="_x0000_s1026" style="position:absolute;margin-left:466.25pt;margin-top:-75.55pt;width:64.3pt;height:54.65pt;z-index:251658240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">
              <v:shape id="Freihandform: Form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Freihandform: Form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de-DE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93A27C" wp14:editId="1DCD4870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Gruppe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Freihandform: Form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Freihandform: Form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Freihandform: Form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1DA63D5C" id="Gruppe 3359" o:spid="_x0000_s1026" style="position:absolute;margin-left:473.5pt;margin-top:-245.75pt;width:30.7pt;height:28.95pt;z-index:251659264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">
              <v:shape id="Freihandform: Form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Freihandform: Form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ihandform: Form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de-DE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760BEE9" wp14:editId="0588E2C4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Gruppe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Freihandform: Form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Freihandform: Form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3A6152AC" id="Gruppe 3363" o:spid="_x0000_s1026" style="position:absolute;margin-left:320.25pt;margin-top:-177.05pt;width:28.95pt;height:24.25pt;z-index:251660288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">
              <v:shape id="Freihandform: Form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Freihandform: Form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6C3869" w14:textId="77777777" w:rsidR="009E4BF0" w:rsidRDefault="009E4BF0" w:rsidP="002E2A06">
      <w:r>
        <w:separator/>
      </w:r>
    </w:p>
  </w:footnote>
  <w:footnote w:type="continuationSeparator" w:id="0">
    <w:p w14:paraId="04E8217F" w14:textId="77777777" w:rsidR="009E4BF0" w:rsidRDefault="009E4BF0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6950D" w14:textId="77777777" w:rsidR="00063DE3" w:rsidRDefault="00C76430" w:rsidP="002E2A06">
    <w:pPr>
      <w:pStyle w:val="Header"/>
    </w:pPr>
    <w:r w:rsidRPr="00063DE3">
      <w:rPr>
        <w:noProof/>
        <w:lang w:bidi="de-DE"/>
      </w:rPr>
      <mc:AlternateContent>
        <mc:Choice Requires="wpg">
          <w:drawing>
            <wp:anchor distT="0" distB="0" distL="114300" distR="114300" simplePos="0" relativeHeight="251633664" behindDoc="0" locked="0" layoutInCell="1" allowOverlap="1" wp14:anchorId="1C645D2C" wp14:editId="515734C1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Gruppe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Grafik 1103" descr="Bildrahmen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Gruppe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Freihandform: Form 1294" descr="Küken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Freihandform: Form 1295" descr="Kükenauge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Freihandform: Form 1296" descr="Küken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323372DE" id="Gruppe 1128" o:spid="_x0000_s1026" style="position:absolute;margin-left:89.75pt;margin-top:261.85pt;width:47.85pt;height:46.5pt;z-index:251633664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1103" o:spid="_x0000_s1027" type="#_x0000_t75" alt="Bildrahmen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3" o:title="Bildrahmen"/>
              </v:shape>
              <v:group id="Gruppe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Freihandform: Form 1294" o:spid="_x0000_s1029" alt="Küken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Freihandform: Form 1295" o:spid="_x0000_s1030" alt="Kükenauge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Freihandform: Form 1296" o:spid="_x0000_s1031" alt="Küken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Pr="00063DE3">
      <w:rPr>
        <w:noProof/>
        <w:lang w:bidi="de-DE"/>
      </w:rPr>
      <w:drawing>
        <wp:anchor distT="0" distB="0" distL="114300" distR="114300" simplePos="0" relativeHeight="251634688" behindDoc="0" locked="0" layoutInCell="1" allowOverlap="1" wp14:anchorId="198FACCD" wp14:editId="37E50266">
          <wp:simplePos x="0" y="0"/>
          <wp:positionH relativeFrom="column">
            <wp:posOffset>686435</wp:posOffset>
          </wp:positionH>
          <wp:positionV relativeFrom="paragraph">
            <wp:posOffset>4035425</wp:posOffset>
          </wp:positionV>
          <wp:extent cx="1487805" cy="323215"/>
          <wp:effectExtent l="0" t="0" r="0" b="635"/>
          <wp:wrapNone/>
          <wp:docPr id="54" name="Grafik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fik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6E75" w:rsidRPr="006A6E75">
      <w:rPr>
        <w:noProof/>
        <w:lang w:bidi="de-DE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6799D94C" wp14:editId="14321513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Freihandform: Form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shape w14:anchorId="248F81BF" id="Freihandform: Form 5" o:spid="_x0000_s1026" style="position:absolute;margin-left:378.7pt;margin-top:208pt;width:12.25pt;height:11.85pt;rotation:15;flip:x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de-DE"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605F32EC" wp14:editId="3F316A57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Freihandform: Form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shape w14:anchorId="7CB1DD2C" id="Freihandform: Form 4" o:spid="_x0000_s1026" style="position:absolute;margin-left:439.75pt;margin-top:204.6pt;width:14.6pt;height:12pt;rotation:15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de-DE"/>
      </w:rPr>
      <mc:AlternateContent>
        <mc:Choice Requires="wpg">
          <w:drawing>
            <wp:anchor distT="0" distB="0" distL="114300" distR="114300" simplePos="0" relativeHeight="251627520" behindDoc="0" locked="0" layoutInCell="1" allowOverlap="1" wp14:anchorId="65C966F1" wp14:editId="7A7F157F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Gruppe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Freihandform: Form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Freihandform: Form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Freihandform: Form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Freihandform: Form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Freihandform: Form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Freihandform: Form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Freihandform: Form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195326C4" id="Gruppe 42" o:spid="_x0000_s1026" style="position:absolute;margin-left:397.35pt;margin-top:216.85pt;width:49.15pt;height:86.85pt;rotation:-350171fd;z-index:251627520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">
              <v:shape id="Freihandform: Form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Freihandform: Form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Freihandform: Form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Freihandform: Form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Freihandform: Form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Freihandform: Form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Freihandform: Form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de-DE"/>
      </w:rPr>
      <w:drawing>
        <wp:anchor distT="0" distB="0" distL="114300" distR="114300" simplePos="0" relativeHeight="251704320" behindDoc="0" locked="0" layoutInCell="1" allowOverlap="1" wp14:anchorId="7868A331" wp14:editId="61498AF5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Bild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de-DE"/>
      </w:rPr>
      <w:drawing>
        <wp:anchor distT="0" distB="0" distL="114300" distR="114300" simplePos="0" relativeHeight="251692032" behindDoc="0" locked="0" layoutInCell="1" allowOverlap="1" wp14:anchorId="5D64B218" wp14:editId="7B111B6E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Bild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de-DE"/>
      </w:rPr>
      <mc:AlternateContent>
        <mc:Choice Requires="wpg">
          <w:drawing>
            <wp:anchor distT="0" distB="0" distL="114300" distR="114300" simplePos="0" relativeHeight="251691008" behindDoc="0" locked="0" layoutInCell="1" allowOverlap="1" wp14:anchorId="5A564D8F" wp14:editId="3BEA57DE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Gruppe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Freihandform: Form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Freihandform: Form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Freihandform: Form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Freihandform: Form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Freihandform: Form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Freihandform: Form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Freihandform: Form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Freihandform: Form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Freihandform: Form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Freihandform: Form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Freihandform: Form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70392418" id="Gruppe 2793" o:spid="_x0000_s1026" style="position:absolute;margin-left:364.85pt;margin-top:130.6pt;width:119.6pt;height:67.45pt;z-index:251691008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">
              <v:shape id="Freihandform: Form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Freihandform: Form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Freihandform: Form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Freihandform: Form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Freihandform: Form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Freihandform: Form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Freihandform: Form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reihandform: Form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Freihandform: Form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Freihandform: Form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Freihandform: Form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bidi="de-DE"/>
      </w:rPr>
      <w:drawing>
        <wp:anchor distT="0" distB="0" distL="114300" distR="114300" simplePos="0" relativeHeight="251616248" behindDoc="0" locked="0" layoutInCell="1" allowOverlap="1" wp14:anchorId="2839AF39" wp14:editId="4803F3CD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Grafik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8">
                    <a:extLst>
                      <a:ext uri="{96DAC541-7B7A-43D3-8B79-37D633B846F1}">
                        <asvg:svgBlip xmlns:asvg="http://schemas.microsoft.com/office/drawing/2016/SVG/main" r:embed="rId9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15CF" w14:textId="77777777" w:rsidR="004E5BE9" w:rsidRDefault="002E7984" w:rsidP="002E2A06">
    <w:pPr>
      <w:pStyle w:val="Header"/>
    </w:pPr>
    <w:r>
      <w:rPr>
        <w:noProof/>
        <w:lang w:bidi="de-DE"/>
      </w:rPr>
      <w:drawing>
        <wp:anchor distT="0" distB="0" distL="114300" distR="114300" simplePos="0" relativeHeight="251693056" behindDoc="1" locked="0" layoutInCell="1" allowOverlap="1" wp14:anchorId="7160A110" wp14:editId="230FC4F8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Bild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de-DE"/>
      </w:rPr>
      <w:drawing>
        <wp:anchor distT="0" distB="0" distL="114300" distR="114300" simplePos="0" relativeHeight="251644928" behindDoc="0" locked="0" layoutInCell="1" allowOverlap="1" wp14:anchorId="2F043623" wp14:editId="4F9DA099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Grafik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Grafik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de-DE"/>
      </w:rPr>
      <w:drawing>
        <wp:anchor distT="0" distB="0" distL="114300" distR="114300" simplePos="0" relativeHeight="251645952" behindDoc="0" locked="0" layoutInCell="1" allowOverlap="1" wp14:anchorId="6D26FD26" wp14:editId="0BCA8668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Grafik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Grafik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de-DE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7392F0F6" wp14:editId="6732FB82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Gruppe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Freihandform: Form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Freihandform: Form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64648633" id="Gruppe 2810" o:spid="_x0000_s1026" style="position:absolute;margin-left:466.3pt;margin-top:250.25pt;width:64.3pt;height:54.65pt;z-index:25164697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">
              <v:shape id="Freihandform: Form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Freihandform: Form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de-DE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29E7AB08" wp14:editId="37990E99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Gruppe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Freihandform: Form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Freihandform: Form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Freihandform: Form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66E0DAA2" id="Gruppe 2813" o:spid="_x0000_s1026" style="position:absolute;margin-left:473.55pt;margin-top:80.05pt;width:30.7pt;height:28.95pt;z-index:25164800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">
              <v:shape id="Freihandform: Form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Freihandform: Form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ihandform: Form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de-DE"/>
      </w:rPr>
      <mc:AlternateContent>
        <mc:Choice Requires="wpg">
          <w:drawing>
            <wp:anchor distT="0" distB="0" distL="114300" distR="114300" simplePos="0" relativeHeight="251649024" behindDoc="0" locked="0" layoutInCell="1" allowOverlap="1" wp14:anchorId="05D1E25F" wp14:editId="5FE6015E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Gruppe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Freihandform: Form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Freihandform: Form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0A8BFD5D" id="Gruppe 2817" o:spid="_x0000_s1026" style="position:absolute;margin-left:320.25pt;margin-top:148.75pt;width:28.95pt;height:24.25pt;z-index:25164902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">
              <v:shape id="Freihandform: Form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Freihandform: Form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6.2pt;height:61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6.2pt;height:61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84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6021F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25201"/>
    <w:rsid w:val="00743080"/>
    <w:rsid w:val="007440F9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4599F"/>
    <w:rsid w:val="00872DFF"/>
    <w:rsid w:val="008774B2"/>
    <w:rsid w:val="00881985"/>
    <w:rsid w:val="008830A6"/>
    <w:rsid w:val="00892F72"/>
    <w:rsid w:val="00894C6B"/>
    <w:rsid w:val="00895CA8"/>
    <w:rsid w:val="008B1389"/>
    <w:rsid w:val="008B56C6"/>
    <w:rsid w:val="008B7F7D"/>
    <w:rsid w:val="008D0BEE"/>
    <w:rsid w:val="008D1141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4BF0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80DB7"/>
    <w:rsid w:val="00A96160"/>
    <w:rsid w:val="00A962A7"/>
    <w:rsid w:val="00AA40CA"/>
    <w:rsid w:val="00AB122A"/>
    <w:rsid w:val="00AB4E39"/>
    <w:rsid w:val="00AC2056"/>
    <w:rsid w:val="00AD5412"/>
    <w:rsid w:val="00AE6568"/>
    <w:rsid w:val="00AE7E6E"/>
    <w:rsid w:val="00AF733A"/>
    <w:rsid w:val="00B06BD0"/>
    <w:rsid w:val="00B16B98"/>
    <w:rsid w:val="00B2178D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26E6D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de-DE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4571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rPr>
      <w:color w:val="auto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CFE8CC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CFE8CC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2E2A06"/>
    <w:rPr>
      <w:rFonts w:ascii="Bodoni MT" w:hAnsi="Bodoni MT" w:cstheme="minorBidi"/>
      <w:spacing w:val="-30"/>
      <w:kern w:val="24"/>
      <w:sz w:val="72"/>
      <w:szCs w:val="100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2E2A06"/>
    <w:rPr>
      <w:rFonts w:ascii="Bodoni MT" w:hAnsi="Bodoni MT"/>
      <w:color w:val="000000" w:themeColor="text1"/>
      <w:spacing w:val="-30"/>
      <w:kern w:val="24"/>
      <w:sz w:val="72"/>
      <w:szCs w:val="100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CFE8CC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CFE8CC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CFE8CC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CFE8CC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CFE8CC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CFE8CC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CFE8CC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CFE8CC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CFE8CC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CFE8CC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CFE8CC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CFE8CC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CFE8CC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CFE8CC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000000" w:themeFill="text1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830F38" w:themeFill="accent1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55011E" w:themeFill="accent2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948F08" w:themeFill="accent3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8F8415" w:themeFill="accent4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015064" w:themeFill="accent5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064558" w:themeFill="accent6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6D0D2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CFE8CC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CFE8CC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CFE8CC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CFE8CC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CFE8CC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CFE8CC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CFE8CC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189A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B4C8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8F489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0E8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58DBFC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5AD0F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7C680" w:themeColor="background1" w:themeShade="BF"/>
        <w:left w:val="single" w:sz="4" w:space="0" w:color="87C680" w:themeColor="background1" w:themeShade="BF"/>
        <w:bottom w:val="single" w:sz="4" w:space="0" w:color="87C680" w:themeColor="background1" w:themeShade="BF"/>
        <w:right w:val="single" w:sz="4" w:space="0" w:color="87C680" w:themeColor="background1" w:themeShade="BF"/>
        <w:insideH w:val="single" w:sz="4" w:space="0" w:color="87C680" w:themeColor="background1" w:themeShade="BF"/>
        <w:insideV w:val="single" w:sz="4" w:space="0" w:color="87C680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87C680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CFE8CC" w:themeFill="background1"/>
      </w:tc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87C680" w:themeColor="background1" w:themeShade="BF"/>
        <w:left w:val="single" w:sz="4" w:space="0" w:color="87C680" w:themeColor="background1" w:themeShade="BF"/>
        <w:bottom w:val="single" w:sz="4" w:space="0" w:color="87C680" w:themeColor="background1" w:themeShade="BF"/>
        <w:right w:val="single" w:sz="4" w:space="0" w:color="87C680" w:themeColor="background1" w:themeShade="BF"/>
        <w:insideH w:val="single" w:sz="4" w:space="0" w:color="87C680" w:themeColor="background1" w:themeShade="BF"/>
        <w:insideV w:val="single" w:sz="4" w:space="0" w:color="87C680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</w:style>
  <w:style w:type="table" w:styleId="TableProfessional">
    <w:name w:val="Table Professional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Untertitel2">
    <w:name w:val="Untertitel 2"/>
    <w:basedOn w:val="Normal"/>
    <w:link w:val="Untertitel2-Zeichen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Untertitel2-Zeichen">
    <w:name w:val="Untertitel 2-Zeichen"/>
    <w:basedOn w:val="DefaultParagraphFont"/>
    <w:link w:val="Untertitel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S">
    <w:name w:val="PS"/>
    <w:basedOn w:val="Normal"/>
    <w:qFormat/>
    <w:rsid w:val="002E2A06"/>
    <w:rPr>
      <w:sz w:val="18"/>
    </w:rPr>
  </w:style>
  <w:style w:type="paragraph" w:customStyle="1" w:styleId="Nachricht">
    <w:name w:val="Nachricht"/>
    <w:basedOn w:val="NormalWeb"/>
    <w:qFormat/>
    <w:rsid w:val="002E2A06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svg"/><Relationship Id="rId4" Type="http://schemas.openxmlformats.org/officeDocument/2006/relationships/image" Target="media/image6.png"/><Relationship Id="rId9" Type="http://schemas.openxmlformats.org/officeDocument/2006/relationships/image" Target="media/image11.sv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svg"/><Relationship Id="rId4" Type="http://schemas.openxmlformats.org/officeDocument/2006/relationships/image" Target="media/image6.png"/><Relationship Id="rId9" Type="http://schemas.openxmlformats.org/officeDocument/2006/relationships/image" Target="media/image11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D64219" w:rsidRDefault="00790351" w:rsidP="00790351">
          <w:pPr>
            <w:pStyle w:val="36F26DD3CD4E46A4A2A0888670D541E54"/>
          </w:pPr>
          <w:r w:rsidRPr="00AE7E6E">
            <w:rPr>
              <w:szCs w:val="72"/>
              <w:lang w:val="de-DE" w:bidi="de-DE"/>
            </w:rPr>
            <w:t xml:space="preserve">Vielen </w:t>
          </w:r>
          <w:r w:rsidRPr="00AE7E6E">
            <w:rPr>
              <w:b/>
              <w:szCs w:val="72"/>
              <w:u w:val="single"/>
              <w:lang w:val="de-DE" w:bidi="de-DE"/>
            </w:rPr>
            <w:t>Dank</w:t>
          </w:r>
          <w:r w:rsidRPr="00AE7E6E">
            <w:rPr>
              <w:szCs w:val="72"/>
              <w:u w:val="single"/>
              <w:lang w:val="de-DE" w:bidi="de-DE"/>
            </w:rPr>
            <w:t>!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D64219" w:rsidRDefault="00790351" w:rsidP="00790351">
          <w:pPr>
            <w:pStyle w:val="E658A74D5ECB4EC18E25206DE13617054"/>
          </w:pPr>
          <w:r w:rsidRPr="00AE7E6E">
            <w:rPr>
              <w:lang w:bidi="de-DE"/>
            </w:rPr>
            <w:t xml:space="preserve">Dafür, dass du </w:t>
          </w:r>
          <w:r w:rsidRPr="00AE7E6E">
            <w:rPr>
              <w:i/>
              <w:lang w:bidi="de-DE"/>
            </w:rPr>
            <w:t xml:space="preserve">jemand </w:t>
          </w:r>
          <w:r w:rsidRPr="00AE7E6E">
            <w:rPr>
              <w:b/>
              <w:i/>
              <w:lang w:bidi="de-DE"/>
            </w:rPr>
            <w:t>besonderes</w:t>
          </w:r>
          <w:r w:rsidRPr="00AE7E6E">
            <w:rPr>
              <w:i/>
              <w:lang w:bidi="de-DE"/>
            </w:rPr>
            <w:t xml:space="preserve"> </w:t>
          </w:r>
          <w:r w:rsidRPr="00A80DB7">
            <w:rPr>
              <w:lang w:bidi="de-DE"/>
            </w:rPr>
            <w:t>bist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D64219" w:rsidRDefault="00790351" w:rsidP="00790351">
          <w:pPr>
            <w:pStyle w:val="57ED490CA27A4FA2A78A7DA10B0367E33"/>
          </w:pPr>
          <w:r w:rsidRPr="00AE7E6E">
            <w:rPr>
              <w:lang w:bidi="de-DE"/>
            </w:rPr>
            <w:t>PS. Bis Bald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D64219" w:rsidRDefault="00790351" w:rsidP="00790351">
          <w:pPr>
            <w:pStyle w:val="A010DFB70ECF46AD81CCB0430F01CB314"/>
          </w:pPr>
          <w:r w:rsidRPr="00AE7E6E">
            <w:rPr>
              <w:szCs w:val="72"/>
              <w:lang w:val="de-DE" w:bidi="de-DE"/>
            </w:rPr>
            <w:t xml:space="preserve">Vielen </w:t>
          </w:r>
          <w:r w:rsidRPr="00AE7E6E">
            <w:rPr>
              <w:b/>
              <w:szCs w:val="72"/>
              <w:u w:val="single"/>
              <w:lang w:val="de-DE" w:bidi="de-DE"/>
            </w:rPr>
            <w:t>Dank</w:t>
          </w:r>
          <w:r w:rsidRPr="00AE7E6E">
            <w:rPr>
              <w:szCs w:val="72"/>
              <w:u w:val="single"/>
              <w:lang w:val="de-DE" w:bidi="de-DE"/>
            </w:rPr>
            <w:t>!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D64219" w:rsidRDefault="00790351" w:rsidP="00790351">
          <w:pPr>
            <w:pStyle w:val="86BA98F5DC834C57A7B731840A9F38604"/>
          </w:pPr>
          <w:r w:rsidRPr="00AE7E6E">
            <w:rPr>
              <w:lang w:bidi="de-DE"/>
            </w:rPr>
            <w:t xml:space="preserve">Dafür, dass du </w:t>
          </w:r>
          <w:r w:rsidRPr="00AE7E6E">
            <w:rPr>
              <w:i/>
              <w:lang w:bidi="de-DE"/>
            </w:rPr>
            <w:t xml:space="preserve">jemand </w:t>
          </w:r>
          <w:r w:rsidRPr="00AE7E6E">
            <w:rPr>
              <w:b/>
              <w:i/>
              <w:lang w:bidi="de-DE"/>
            </w:rPr>
            <w:t>besonderes</w:t>
          </w:r>
          <w:r w:rsidRPr="00AE7E6E">
            <w:rPr>
              <w:i/>
              <w:lang w:bidi="de-DE"/>
            </w:rPr>
            <w:t xml:space="preserve"> </w:t>
          </w:r>
          <w:r w:rsidRPr="00A80DB7">
            <w:rPr>
              <w:lang w:bidi="de-DE"/>
            </w:rPr>
            <w:t>bist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D64219" w:rsidRDefault="00790351" w:rsidP="00790351">
          <w:pPr>
            <w:pStyle w:val="8A734F7747804549A3AAB04FFC4D88243"/>
          </w:pPr>
          <w:r w:rsidRPr="00AE7E6E">
            <w:rPr>
              <w:lang w:bidi="de-DE"/>
            </w:rPr>
            <w:t>PS. Bis Bald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D64219" w:rsidRDefault="00790351" w:rsidP="00790351">
          <w:pPr>
            <w:pStyle w:val="C838DF457D504644B2DEFC2ED4CF622E3"/>
          </w:pPr>
          <w:r w:rsidRPr="00AE7E6E">
            <w:rPr>
              <w:lang w:bidi="de-DE"/>
            </w:rPr>
            <w:t xml:space="preserve">Um direkt zu beginnen, tippen sie auf einen beliebigen Platzhaltertext. </w:t>
          </w:r>
          <w:r w:rsidRPr="00AE7E6E">
            <w:rPr>
              <w:lang w:bidi="de-DE"/>
            </w:rPr>
            <w:br/>
            <w:t>(wie diesen),..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D64219" w:rsidRDefault="00790351" w:rsidP="00790351">
          <w:pPr>
            <w:pStyle w:val="6194B1B09AEF4DBD886AE814C1A7DE713"/>
          </w:pPr>
          <w:r w:rsidRPr="00AE7E6E">
            <w:rPr>
              <w:lang w:bidi="de-DE"/>
            </w:rPr>
            <w:t>und beginnen Sie mit der Eingabe, um ihn durch Ihren eigenen Text zu ersetzen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D64219" w:rsidRDefault="00790351" w:rsidP="00790351">
          <w:pPr>
            <w:pStyle w:val="B5E70B467DD34E338E17F8659AE6A7263"/>
          </w:pPr>
          <w:r w:rsidRPr="00AE7E6E">
            <w:rPr>
              <w:lang w:bidi="de-DE"/>
            </w:rPr>
            <w:t xml:space="preserve">Um direkt zu beginnen, tippen sie auf einen beliebigen Platzhaltertext. </w:t>
          </w:r>
          <w:r w:rsidRPr="00AE7E6E">
            <w:rPr>
              <w:lang w:bidi="de-DE"/>
            </w:rPr>
            <w:br/>
            <w:t>(wie diesen),..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D64219" w:rsidRDefault="00790351" w:rsidP="00790351">
          <w:pPr>
            <w:pStyle w:val="BD8A18F664D04CCE930D18F51FA50A433"/>
          </w:pPr>
          <w:r w:rsidRPr="00AE7E6E">
            <w:rPr>
              <w:lang w:bidi="de-DE"/>
            </w:rPr>
            <w:t>und beginnen Sie mit der Eingabe, um ihn durch Ihren eigenen Text zu ersetz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3D5CBB"/>
    <w:rsid w:val="005703E8"/>
    <w:rsid w:val="00790329"/>
    <w:rsid w:val="00790351"/>
    <w:rsid w:val="007B6B48"/>
    <w:rsid w:val="00835219"/>
    <w:rsid w:val="00AF3EC8"/>
    <w:rsid w:val="00D64219"/>
    <w:rsid w:val="00F23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219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03B14B7131CD42A49A90E547FA44B235">
    <w:name w:val="03B14B7131CD42A49A90E547FA44B235"/>
    <w:rsid w:val="00790329"/>
    <w:rPr>
      <w:lang w:eastAsia="de-DE"/>
    </w:rPr>
  </w:style>
  <w:style w:type="character" w:styleId="PlaceholderText">
    <w:name w:val="Placeholder Text"/>
    <w:basedOn w:val="DefaultParagraphFont"/>
    <w:uiPriority w:val="99"/>
    <w:semiHidden/>
    <w:rsid w:val="00790351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79032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1">
    <w:name w:val="E658A74D5ECB4EC18E25206DE13617051"/>
    <w:rsid w:val="0079032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">
    <w:name w:val="57ED490CA27A4FA2A78A7DA10B0367E3"/>
    <w:rsid w:val="00790329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1">
    <w:name w:val="A010DFB70ECF46AD81CCB0430F01CB311"/>
    <w:rsid w:val="0079032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1">
    <w:name w:val="86BA98F5DC834C57A7B731840A9F38601"/>
    <w:rsid w:val="0079032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">
    <w:name w:val="8A734F7747804549A3AAB04FFC4D8824"/>
    <w:rsid w:val="00790329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">
    <w:name w:val="C838DF457D504644B2DEFC2ED4CF622E"/>
    <w:rsid w:val="0079032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">
    <w:name w:val="6194B1B09AEF4DBD886AE814C1A7DE71"/>
    <w:rsid w:val="0079032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">
    <w:name w:val="B5E70B467DD34E338E17F8659AE6A726"/>
    <w:rsid w:val="0079032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">
    <w:name w:val="BD8A18F664D04CCE930D18F51FA50A43"/>
    <w:rsid w:val="0079032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2">
    <w:name w:val="36F26DD3CD4E46A4A2A0888670D541E52"/>
    <w:rsid w:val="00F23B8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2">
    <w:name w:val="E658A74D5ECB4EC18E25206DE13617052"/>
    <w:rsid w:val="00F23B8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1">
    <w:name w:val="57ED490CA27A4FA2A78A7DA10B0367E31"/>
    <w:rsid w:val="00F23B89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2">
    <w:name w:val="A010DFB70ECF46AD81CCB0430F01CB312"/>
    <w:rsid w:val="00F23B8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2">
    <w:name w:val="86BA98F5DC834C57A7B731840A9F38602"/>
    <w:rsid w:val="00F23B8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1">
    <w:name w:val="8A734F7747804549A3AAB04FFC4D88241"/>
    <w:rsid w:val="00F23B89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1">
    <w:name w:val="C838DF457D504644B2DEFC2ED4CF622E1"/>
    <w:rsid w:val="00F23B8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1">
    <w:name w:val="6194B1B09AEF4DBD886AE814C1A7DE711"/>
    <w:rsid w:val="00F23B8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1">
    <w:name w:val="B5E70B467DD34E338E17F8659AE6A7261"/>
    <w:rsid w:val="00F23B8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1">
    <w:name w:val="BD8A18F664D04CCE930D18F51FA50A431"/>
    <w:rsid w:val="00F23B8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3">
    <w:name w:val="36F26DD3CD4E46A4A2A0888670D541E53"/>
    <w:rsid w:val="003D5CBB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3">
    <w:name w:val="E658A74D5ECB4EC18E25206DE13617053"/>
    <w:rsid w:val="003D5CBB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2">
    <w:name w:val="57ED490CA27A4FA2A78A7DA10B0367E32"/>
    <w:rsid w:val="003D5CBB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3">
    <w:name w:val="A010DFB70ECF46AD81CCB0430F01CB313"/>
    <w:rsid w:val="003D5CBB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3">
    <w:name w:val="86BA98F5DC834C57A7B731840A9F38603"/>
    <w:rsid w:val="003D5CBB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2">
    <w:name w:val="8A734F7747804549A3AAB04FFC4D88242"/>
    <w:rsid w:val="003D5CBB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2">
    <w:name w:val="C838DF457D504644B2DEFC2ED4CF622E2"/>
    <w:rsid w:val="003D5CBB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2">
    <w:name w:val="6194B1B09AEF4DBD886AE814C1A7DE712"/>
    <w:rsid w:val="003D5CBB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2">
    <w:name w:val="B5E70B467DD34E338E17F8659AE6A7262"/>
    <w:rsid w:val="003D5CBB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2">
    <w:name w:val="BD8A18F664D04CCE930D18F51FA50A432"/>
    <w:rsid w:val="003D5CBB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4">
    <w:name w:val="36F26DD3CD4E46A4A2A0888670D541E54"/>
    <w:rsid w:val="00790351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4">
    <w:name w:val="E658A74D5ECB4EC18E25206DE13617054"/>
    <w:rsid w:val="00790351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3">
    <w:name w:val="57ED490CA27A4FA2A78A7DA10B0367E33"/>
    <w:rsid w:val="00790351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4">
    <w:name w:val="A010DFB70ECF46AD81CCB0430F01CB314"/>
    <w:rsid w:val="00790351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4">
    <w:name w:val="86BA98F5DC834C57A7B731840A9F38604"/>
    <w:rsid w:val="00790351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3">
    <w:name w:val="8A734F7747804549A3AAB04FFC4D88243"/>
    <w:rsid w:val="00790351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3">
    <w:name w:val="C838DF457D504644B2DEFC2ED4CF622E3"/>
    <w:rsid w:val="00790351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3">
    <w:name w:val="6194B1B09AEF4DBD886AE814C1A7DE713"/>
    <w:rsid w:val="00790351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3">
    <w:name w:val="B5E70B467DD34E338E17F8659AE6A7263"/>
    <w:rsid w:val="00790351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3">
    <w:name w:val="BD8A18F664D04CCE930D18F51FA50A433"/>
    <w:rsid w:val="00790351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CFE8CC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3B0B30-41E5-4134-BA16-0F07EB5C7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79</Words>
  <Characters>456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2T14:53:00Z</dcterms:created>
  <dcterms:modified xsi:type="dcterms:W3CDTF">2019-06-10T08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